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295" w:rsidRDefault="00A21295" w:rsidP="00A21295">
      <w:pPr>
        <w:pStyle w:val="Title"/>
      </w:pPr>
      <w:r>
        <w:t>How to create a project in Asp.Net Core MVC</w:t>
      </w:r>
    </w:p>
    <w:p w:rsidR="00A21295" w:rsidRDefault="00A21295" w:rsidP="00A21295"/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>Press Create New Projec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Choose </w:t>
      </w:r>
      <w:r w:rsidRPr="00A21295">
        <w:rPr>
          <w:b/>
        </w:rPr>
        <w:t>ASP.NET Core Web App (Model-View-Controller)</w:t>
      </w:r>
      <w:r>
        <w:t xml:space="preserve"> and Press Nex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>Name the project and give the location and Press Next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>Choose -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A21295">
        <w:rPr>
          <w:b/>
        </w:rPr>
        <w:t>Target Framework</w:t>
      </w:r>
      <w:r>
        <w:t xml:space="preserve"> = .NET Core 3.1, 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A21295">
        <w:rPr>
          <w:b/>
        </w:rPr>
        <w:t>Authentication Type</w:t>
      </w:r>
      <w:r>
        <w:t xml:space="preserve"> = Individual Account and Press Create</w:t>
      </w:r>
    </w:p>
    <w:p w:rsidR="00A21295" w:rsidRDefault="00A21295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Go To </w:t>
      </w:r>
      <w:r w:rsidRPr="00A21295">
        <w:rPr>
          <w:b/>
        </w:rPr>
        <w:t>Startup.cs</w:t>
      </w:r>
      <w:r>
        <w:t xml:space="preserve"> file, on </w:t>
      </w:r>
      <w:r w:rsidRPr="00A21295">
        <w:rPr>
          <w:b/>
        </w:rPr>
        <w:t>33</w:t>
      </w:r>
      <w:r>
        <w:t xml:space="preserve"> line </w:t>
      </w:r>
    </w:p>
    <w:p w:rsidR="00A21295" w:rsidRPr="00C37FE2" w:rsidRDefault="00A21295" w:rsidP="00A21295">
      <w:pPr>
        <w:pStyle w:val="ListParagraph"/>
        <w:numPr>
          <w:ilvl w:val="1"/>
          <w:numId w:val="2"/>
        </w:numPr>
        <w:spacing w:line="360" w:lineRule="auto"/>
      </w:pPr>
      <w:r w:rsidRPr="00C37FE2">
        <w:t>services.AddDefaultIdentity&lt;IdentityUser&gt;(options =&gt; options.SignIn.RequireConfirmedAccount = true)</w:t>
      </w:r>
    </w:p>
    <w:p w:rsidR="00A21295" w:rsidRDefault="00A21295" w:rsidP="00A21295">
      <w:pPr>
        <w:pStyle w:val="ListParagraph"/>
        <w:numPr>
          <w:ilvl w:val="1"/>
          <w:numId w:val="2"/>
        </w:numPr>
        <w:spacing w:line="360" w:lineRule="auto"/>
      </w:pPr>
      <w:r>
        <w:t>remove ‘</w:t>
      </w:r>
      <w:r w:rsidRPr="00A21295">
        <w:rPr>
          <w:b/>
        </w:rPr>
        <w:t>options =&gt; options.SignIn</w:t>
      </w:r>
      <w:r>
        <w:rPr>
          <w:b/>
        </w:rPr>
        <w:t>.RequireConfirmedAccount = true</w:t>
      </w:r>
      <w:r w:rsidRPr="00A21295">
        <w:t>‘</w:t>
      </w:r>
    </w:p>
    <w:p w:rsidR="00A21295" w:rsidRDefault="00EA4D47" w:rsidP="00A21295">
      <w:pPr>
        <w:pStyle w:val="ListParagraph"/>
        <w:numPr>
          <w:ilvl w:val="0"/>
          <w:numId w:val="2"/>
        </w:numPr>
        <w:spacing w:line="360" w:lineRule="auto"/>
      </w:pPr>
      <w:r>
        <w:t xml:space="preserve">For adding </w:t>
      </w:r>
      <w:r w:rsidRPr="00EA4D47">
        <w:rPr>
          <w:b/>
        </w:rPr>
        <w:t>gitignore</w:t>
      </w:r>
      <w:r>
        <w:t xml:space="preserve"> file go to Git bar -&gt; settings -&gt; Git Repository Settings -&gt; gitignore files -&gt; press Add.</w:t>
      </w:r>
    </w:p>
    <w:p w:rsidR="00EA4D47" w:rsidRDefault="006E0F3B" w:rsidP="006E0F3B">
      <w:pPr>
        <w:pStyle w:val="Heading1"/>
      </w:pPr>
      <w:r>
        <w:t>Creating Class Libraries</w:t>
      </w:r>
    </w:p>
    <w:p w:rsidR="006E0F3B" w:rsidRPr="006E0F3B" w:rsidRDefault="006E0F3B" w:rsidP="006E0F3B">
      <w:pPr>
        <w:rPr>
          <w:b/>
          <w:u w:val="single"/>
        </w:rPr>
      </w:pPr>
      <w:r w:rsidRPr="006E0F3B">
        <w:rPr>
          <w:b/>
          <w:u w:val="single"/>
        </w:rPr>
        <w:t>DataAccess Class Library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Right click on solution tab</w:t>
      </w:r>
    </w:p>
    <w:p w:rsidR="006E0F3B" w:rsidRPr="006E0F3B" w:rsidRDefault="006E0F3B" w:rsidP="006E0F3B">
      <w:pPr>
        <w:pStyle w:val="ListParagraph"/>
        <w:numPr>
          <w:ilvl w:val="0"/>
          <w:numId w:val="3"/>
        </w:numPr>
      </w:pPr>
      <w:r>
        <w:t xml:space="preserve">Press </w:t>
      </w:r>
      <w:r w:rsidRPr="006E0F3B">
        <w:rPr>
          <w:b/>
        </w:rPr>
        <w:t>Add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 w:rsidRPr="006E0F3B">
        <w:t>New</w:t>
      </w:r>
      <w:r>
        <w:t xml:space="preserve"> Project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Select Class library (C#)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Give project name (project name.DataAccess) -&gt;  #This library will have the repository pattern</w:t>
      </w:r>
    </w:p>
    <w:p w:rsidR="00A02A2D" w:rsidRDefault="00A02A2D" w:rsidP="006E0F3B">
      <w:pPr>
        <w:pStyle w:val="ListParagraph"/>
        <w:numPr>
          <w:ilvl w:val="0"/>
          <w:numId w:val="3"/>
        </w:numPr>
      </w:pPr>
      <w:r>
        <w:t xml:space="preserve">Target Framework : </w:t>
      </w:r>
      <w:r w:rsidRPr="00A02A2D">
        <w:rPr>
          <w:b/>
        </w:rPr>
        <w:t>.NET Core 3.1</w:t>
      </w:r>
    </w:p>
    <w:p w:rsidR="006E0F3B" w:rsidRDefault="006E0F3B" w:rsidP="006E0F3B">
      <w:pPr>
        <w:pStyle w:val="ListParagraph"/>
        <w:numPr>
          <w:ilvl w:val="0"/>
          <w:numId w:val="3"/>
        </w:numPr>
      </w:pPr>
      <w:r>
        <w:t>Press Create</w:t>
      </w:r>
    </w:p>
    <w:p w:rsidR="006E0F3B" w:rsidRPr="006E0F3B" w:rsidRDefault="006E0F3B" w:rsidP="006E0F3B">
      <w:pPr>
        <w:rPr>
          <w:b/>
          <w:u w:val="single"/>
        </w:rPr>
      </w:pPr>
      <w:r>
        <w:rPr>
          <w:b/>
          <w:u w:val="single"/>
        </w:rPr>
        <w:t>Models</w:t>
      </w:r>
      <w:r w:rsidRPr="006E0F3B">
        <w:rPr>
          <w:b/>
          <w:u w:val="single"/>
        </w:rPr>
        <w:t xml:space="preserve"> Class Library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Right click on solution tab</w:t>
      </w:r>
    </w:p>
    <w:p w:rsidR="006E0F3B" w:rsidRPr="006E0F3B" w:rsidRDefault="006E0F3B" w:rsidP="006E0F3B">
      <w:pPr>
        <w:pStyle w:val="ListParagraph"/>
        <w:numPr>
          <w:ilvl w:val="0"/>
          <w:numId w:val="4"/>
        </w:numPr>
      </w:pPr>
      <w:r>
        <w:t xml:space="preserve">Press </w:t>
      </w:r>
      <w:r w:rsidRPr="006E0F3B">
        <w:rPr>
          <w:b/>
        </w:rPr>
        <w:t>Add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 w:rsidRPr="006E0F3B">
        <w:t>New</w:t>
      </w:r>
      <w:r>
        <w:t xml:space="preserve"> Project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Select Class library (C#)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 xml:space="preserve">Give project name (project </w:t>
      </w:r>
      <w:r w:rsidR="0040362D">
        <w:t>name.Models</w:t>
      </w:r>
      <w:r>
        <w:t xml:space="preserve">) -&gt;  #This library will </w:t>
      </w:r>
      <w:r w:rsidR="0040362D">
        <w:t xml:space="preserve"> all</w:t>
      </w:r>
      <w:r>
        <w:t xml:space="preserve"> the </w:t>
      </w:r>
      <w:r w:rsidR="0040362D">
        <w:t>models</w:t>
      </w:r>
    </w:p>
    <w:p w:rsidR="00A02A2D" w:rsidRDefault="00A02A2D" w:rsidP="00A02A2D">
      <w:pPr>
        <w:pStyle w:val="ListParagraph"/>
        <w:numPr>
          <w:ilvl w:val="0"/>
          <w:numId w:val="4"/>
        </w:numPr>
      </w:pPr>
      <w:r>
        <w:t xml:space="preserve">Target Framework : </w:t>
      </w:r>
      <w:r w:rsidRPr="00A02A2D">
        <w:rPr>
          <w:b/>
        </w:rPr>
        <w:t>.NET Core 3.1</w:t>
      </w:r>
    </w:p>
    <w:p w:rsidR="006E0F3B" w:rsidRDefault="006E0F3B" w:rsidP="006E0F3B">
      <w:pPr>
        <w:pStyle w:val="ListParagraph"/>
        <w:numPr>
          <w:ilvl w:val="0"/>
          <w:numId w:val="4"/>
        </w:numPr>
      </w:pPr>
      <w:r>
        <w:t>Press Create</w:t>
      </w:r>
    </w:p>
    <w:p w:rsidR="0040362D" w:rsidRDefault="0040362D" w:rsidP="0040362D">
      <w:pPr>
        <w:rPr>
          <w:b/>
          <w:u w:val="single"/>
        </w:rPr>
      </w:pPr>
    </w:p>
    <w:p w:rsidR="0040362D" w:rsidRDefault="0040362D" w:rsidP="0040362D">
      <w:pPr>
        <w:rPr>
          <w:b/>
          <w:u w:val="single"/>
        </w:rPr>
      </w:pPr>
    </w:p>
    <w:p w:rsidR="0040362D" w:rsidRPr="006E0F3B" w:rsidRDefault="0040362D" w:rsidP="0040362D">
      <w:pPr>
        <w:rPr>
          <w:b/>
          <w:u w:val="single"/>
        </w:rPr>
      </w:pPr>
      <w:r>
        <w:rPr>
          <w:b/>
          <w:u w:val="single"/>
        </w:rPr>
        <w:t>Utility</w:t>
      </w:r>
      <w:r w:rsidRPr="006E0F3B">
        <w:rPr>
          <w:b/>
          <w:u w:val="single"/>
        </w:rPr>
        <w:t xml:space="preserve"> Class Library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>
        <w:t>Right click on solution tab</w:t>
      </w:r>
    </w:p>
    <w:p w:rsidR="0040362D" w:rsidRPr="006E0F3B" w:rsidRDefault="0040362D" w:rsidP="0040362D">
      <w:pPr>
        <w:pStyle w:val="ListParagraph"/>
        <w:numPr>
          <w:ilvl w:val="0"/>
          <w:numId w:val="5"/>
        </w:numPr>
      </w:pPr>
      <w:r>
        <w:t xml:space="preserve">Press </w:t>
      </w:r>
      <w:r w:rsidRPr="006E0F3B">
        <w:rPr>
          <w:b/>
        </w:rPr>
        <w:t>Add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 w:rsidRPr="006E0F3B">
        <w:t>New</w:t>
      </w:r>
      <w:r>
        <w:t xml:space="preserve"> Project</w:t>
      </w:r>
    </w:p>
    <w:p w:rsidR="0040362D" w:rsidRDefault="0040362D" w:rsidP="0040362D">
      <w:pPr>
        <w:pStyle w:val="ListParagraph"/>
        <w:numPr>
          <w:ilvl w:val="0"/>
          <w:numId w:val="5"/>
        </w:numPr>
      </w:pPr>
      <w:r>
        <w:t>Select Class library (C#)</w:t>
      </w:r>
    </w:p>
    <w:p w:rsidR="0040362D" w:rsidRDefault="0040362D" w:rsidP="00B27B78">
      <w:pPr>
        <w:pStyle w:val="ListParagraph"/>
        <w:numPr>
          <w:ilvl w:val="0"/>
          <w:numId w:val="5"/>
        </w:numPr>
      </w:pPr>
      <w:r>
        <w:t>Give project name (project name.Utility) -&gt;  #This library will be having all the static details</w:t>
      </w:r>
    </w:p>
    <w:p w:rsidR="00A02A2D" w:rsidRDefault="00A02A2D" w:rsidP="00A02A2D">
      <w:pPr>
        <w:pStyle w:val="ListParagraph"/>
        <w:numPr>
          <w:ilvl w:val="0"/>
          <w:numId w:val="5"/>
        </w:numPr>
      </w:pPr>
      <w:r>
        <w:t xml:space="preserve">Target Framework : </w:t>
      </w:r>
      <w:r>
        <w:rPr>
          <w:b/>
        </w:rPr>
        <w:t>.NET Core 3.1</w:t>
      </w:r>
    </w:p>
    <w:p w:rsidR="0040362D" w:rsidRDefault="0040362D" w:rsidP="00B27B78">
      <w:pPr>
        <w:pStyle w:val="ListParagraph"/>
        <w:numPr>
          <w:ilvl w:val="0"/>
          <w:numId w:val="5"/>
        </w:numPr>
      </w:pPr>
      <w:r>
        <w:t>Press Create</w:t>
      </w:r>
    </w:p>
    <w:p w:rsidR="0040362D" w:rsidRDefault="0040362D" w:rsidP="0040362D">
      <w:pPr>
        <w:pStyle w:val="Heading1"/>
      </w:pPr>
      <w:r>
        <w:t>Installing Extensions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Go to Tools bar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NuGet Package manager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Manage NuGet Packages for Solution</w:t>
      </w:r>
    </w:p>
    <w:p w:rsidR="0040362D" w:rsidRDefault="0040362D" w:rsidP="0040362D">
      <w:pPr>
        <w:pStyle w:val="ListParagraph"/>
        <w:numPr>
          <w:ilvl w:val="0"/>
          <w:numId w:val="6"/>
        </w:numPr>
      </w:pPr>
      <w:r>
        <w:t>Search the package name and install</w:t>
      </w:r>
    </w:p>
    <w:p w:rsidR="0040362D" w:rsidRDefault="0040362D" w:rsidP="0040362D">
      <w:pPr>
        <w:pStyle w:val="ListParagraph"/>
        <w:ind w:left="1440"/>
      </w:pPr>
    </w:p>
    <w:p w:rsidR="0040362D" w:rsidRPr="0040362D" w:rsidRDefault="0040362D" w:rsidP="0040362D">
      <w:pPr>
        <w:pStyle w:val="ListParagraph"/>
        <w:numPr>
          <w:ilvl w:val="0"/>
          <w:numId w:val="7"/>
        </w:numPr>
        <w:rPr>
          <w:b/>
        </w:rPr>
      </w:pPr>
      <w:r w:rsidRPr="0040362D">
        <w:rPr>
          <w:b/>
        </w:rPr>
        <w:t>Microsoft.AspNetCore.Mvc.Razor.RuntimeCompilation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t>Install on main project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t xml:space="preserve">Go to </w:t>
      </w:r>
      <w:r w:rsidRPr="0040362D">
        <w:rPr>
          <w:b/>
        </w:rPr>
        <w:t>Startup.cs</w:t>
      </w:r>
      <w:r>
        <w:t xml:space="preserve"> file</w:t>
      </w:r>
    </w:p>
    <w:p w:rsidR="0040362D" w:rsidRPr="0040362D" w:rsidRDefault="0040362D" w:rsidP="0040362D">
      <w:pPr>
        <w:pStyle w:val="ListParagraph"/>
        <w:numPr>
          <w:ilvl w:val="1"/>
          <w:numId w:val="7"/>
        </w:numPr>
      </w:pPr>
      <w:r>
        <w:t xml:space="preserve">On line </w:t>
      </w:r>
      <w:r w:rsidRPr="0040362D">
        <w:rPr>
          <w:b/>
        </w:rPr>
        <w:t>35</w:t>
      </w:r>
      <w:r>
        <w:rPr>
          <w:b/>
        </w:rPr>
        <w:t xml:space="preserve"> Services.AddControllerWithViews();</w:t>
      </w:r>
    </w:p>
    <w:p w:rsidR="0040362D" w:rsidRPr="0040362D" w:rsidRDefault="0040362D" w:rsidP="0040362D">
      <w:pPr>
        <w:pStyle w:val="ListParagraph"/>
        <w:numPr>
          <w:ilvl w:val="1"/>
          <w:numId w:val="7"/>
        </w:numPr>
      </w:pPr>
      <w:r w:rsidRPr="0040362D">
        <w:t>Add</w:t>
      </w:r>
      <w:r>
        <w:t xml:space="preserve"> -&gt; </w:t>
      </w:r>
      <w:r w:rsidRPr="0040362D">
        <w:rPr>
          <w:b/>
        </w:rPr>
        <w:t>.AddRazorRuntimeCompilation();</w:t>
      </w:r>
    </w:p>
    <w:p w:rsidR="0040362D" w:rsidRDefault="0040362D" w:rsidP="0040362D">
      <w:pPr>
        <w:pStyle w:val="ListParagraph"/>
        <w:numPr>
          <w:ilvl w:val="1"/>
          <w:numId w:val="7"/>
        </w:numPr>
      </w:pPr>
      <w:r>
        <w:rPr>
          <w:b/>
        </w:rPr>
        <w:t xml:space="preserve">Note: </w:t>
      </w:r>
      <w:r>
        <w:t>Check the project version and compatibilities.</w:t>
      </w:r>
    </w:p>
    <w:p w:rsidR="0040362D" w:rsidRPr="0040362D" w:rsidRDefault="0040362D" w:rsidP="0040362D">
      <w:pPr>
        <w:pStyle w:val="ListParagraph"/>
        <w:ind w:left="1440"/>
      </w:pPr>
    </w:p>
    <w:p w:rsidR="0040362D" w:rsidRPr="0040362D" w:rsidRDefault="0040362D" w:rsidP="0040362D">
      <w:pPr>
        <w:pStyle w:val="ListParagraph"/>
        <w:numPr>
          <w:ilvl w:val="0"/>
          <w:numId w:val="7"/>
        </w:numPr>
      </w:pPr>
      <w:r w:rsidRPr="0040362D">
        <w:rPr>
          <w:b/>
        </w:rPr>
        <w:t>Microsoft.AspNetCore.Mvc</w:t>
      </w:r>
    </w:p>
    <w:p w:rsidR="0040362D" w:rsidRDefault="0040362D" w:rsidP="0057585E">
      <w:pPr>
        <w:pStyle w:val="ListParagraph"/>
        <w:numPr>
          <w:ilvl w:val="1"/>
          <w:numId w:val="7"/>
        </w:numPr>
      </w:pPr>
      <w:r>
        <w:t xml:space="preserve">Install in </w:t>
      </w:r>
      <w:r w:rsidRPr="0040362D">
        <w:rPr>
          <w:b/>
        </w:rPr>
        <w:t>DataAccess</w:t>
      </w:r>
      <w:r>
        <w:t xml:space="preserve"> &amp; </w:t>
      </w:r>
      <w:r w:rsidRPr="0040362D">
        <w:rPr>
          <w:b/>
        </w:rPr>
        <w:t>Models</w:t>
      </w:r>
      <w:r w:rsidR="0057585E">
        <w:t xml:space="preserve"> project</w:t>
      </w:r>
    </w:p>
    <w:p w:rsidR="0057585E" w:rsidRDefault="0057585E" w:rsidP="0057585E">
      <w:pPr>
        <w:pStyle w:val="ListParagraph"/>
        <w:ind w:left="1440"/>
      </w:pPr>
    </w:p>
    <w:p w:rsidR="0057585E" w:rsidRPr="0057585E" w:rsidRDefault="0057585E" w:rsidP="0057585E">
      <w:pPr>
        <w:pStyle w:val="ListParagraph"/>
        <w:numPr>
          <w:ilvl w:val="0"/>
          <w:numId w:val="7"/>
        </w:numPr>
      </w:pPr>
      <w:r w:rsidRPr="0040362D">
        <w:rPr>
          <w:b/>
        </w:rPr>
        <w:t>Microsoft.AspNetCore.Mvc</w:t>
      </w:r>
      <w:r>
        <w:rPr>
          <w:b/>
        </w:rPr>
        <w:t>.NewtonsoftJson</w:t>
      </w:r>
    </w:p>
    <w:p w:rsidR="0057585E" w:rsidRDefault="0057585E" w:rsidP="0057585E">
      <w:pPr>
        <w:pStyle w:val="ListParagraph"/>
        <w:numPr>
          <w:ilvl w:val="1"/>
          <w:numId w:val="7"/>
        </w:numPr>
      </w:pPr>
      <w:r w:rsidRPr="0057585E">
        <w:t>Install in Main project</w:t>
      </w:r>
    </w:p>
    <w:p w:rsidR="0040362D" w:rsidRDefault="00EA471C" w:rsidP="0040362D">
      <w:pPr>
        <w:pStyle w:val="ListParagraph"/>
        <w:numPr>
          <w:ilvl w:val="1"/>
          <w:numId w:val="7"/>
        </w:numPr>
      </w:pPr>
      <w:r>
        <w:rPr>
          <w:b/>
        </w:rPr>
        <w:t xml:space="preserve">Note: </w:t>
      </w:r>
      <w:r>
        <w:t>Check the project version and compatibilities.</w:t>
      </w:r>
    </w:p>
    <w:p w:rsidR="00A31D84" w:rsidRDefault="00A31D84" w:rsidP="00A31D84">
      <w:pPr>
        <w:pStyle w:val="ListParagraph"/>
        <w:ind w:left="1440"/>
      </w:pPr>
    </w:p>
    <w:p w:rsidR="00A31D84" w:rsidRPr="00A31D84" w:rsidRDefault="00A31D84" w:rsidP="00A31D84">
      <w:pPr>
        <w:pStyle w:val="ListParagraph"/>
        <w:numPr>
          <w:ilvl w:val="0"/>
          <w:numId w:val="7"/>
        </w:numPr>
      </w:pPr>
      <w:r w:rsidRPr="0040362D">
        <w:rPr>
          <w:b/>
        </w:rPr>
        <w:t>Microsoft.</w:t>
      </w:r>
      <w:r>
        <w:rPr>
          <w:b/>
        </w:rPr>
        <w:t>EntityFrameworkCore</w:t>
      </w:r>
    </w:p>
    <w:p w:rsidR="00A31D84" w:rsidRDefault="00A31D84" w:rsidP="00A31D84">
      <w:pPr>
        <w:pStyle w:val="ListParagraph"/>
        <w:numPr>
          <w:ilvl w:val="1"/>
          <w:numId w:val="7"/>
        </w:numPr>
      </w:pPr>
      <w:r w:rsidRPr="00A31D84">
        <w:t>Install in</w:t>
      </w:r>
      <w:r>
        <w:rPr>
          <w:b/>
        </w:rPr>
        <w:t xml:space="preserve"> DataAccess </w:t>
      </w:r>
      <w:r w:rsidRPr="00A31D84">
        <w:t>project</w:t>
      </w:r>
    </w:p>
    <w:p w:rsidR="00A31D84" w:rsidRDefault="00A31D84" w:rsidP="00A31D84">
      <w:pPr>
        <w:pStyle w:val="ListParagraph"/>
        <w:ind w:left="1440"/>
      </w:pPr>
    </w:p>
    <w:p w:rsidR="00A31D84" w:rsidRPr="00A31D84" w:rsidRDefault="00A31D84" w:rsidP="00A31D84">
      <w:pPr>
        <w:pStyle w:val="ListParagraph"/>
        <w:numPr>
          <w:ilvl w:val="0"/>
          <w:numId w:val="7"/>
        </w:numPr>
      </w:pPr>
      <w:r w:rsidRPr="0040362D">
        <w:rPr>
          <w:b/>
        </w:rPr>
        <w:t>Microsoft.</w:t>
      </w:r>
      <w:r>
        <w:rPr>
          <w:b/>
        </w:rPr>
        <w:t>Extensions.identity.Stores</w:t>
      </w:r>
    </w:p>
    <w:p w:rsidR="00A31D84" w:rsidRDefault="00A31D84" w:rsidP="00A31D84">
      <w:pPr>
        <w:pStyle w:val="ListParagraph"/>
        <w:numPr>
          <w:ilvl w:val="1"/>
          <w:numId w:val="7"/>
        </w:numPr>
      </w:pPr>
      <w:r>
        <w:t xml:space="preserve">Install in </w:t>
      </w:r>
      <w:r w:rsidRPr="0040362D">
        <w:rPr>
          <w:b/>
        </w:rPr>
        <w:t>DataAccess</w:t>
      </w:r>
      <w:r>
        <w:t xml:space="preserve"> &amp; </w:t>
      </w:r>
      <w:r w:rsidRPr="0040362D">
        <w:rPr>
          <w:b/>
        </w:rPr>
        <w:t>Models</w:t>
      </w:r>
      <w:r>
        <w:t xml:space="preserve"> project</w:t>
      </w:r>
    </w:p>
    <w:p w:rsidR="00A31D84" w:rsidRDefault="00A31D84" w:rsidP="00A31D84">
      <w:pPr>
        <w:pStyle w:val="ListParagraph"/>
        <w:ind w:left="1440"/>
      </w:pPr>
    </w:p>
    <w:p w:rsidR="00A31D84" w:rsidRDefault="00A31D84" w:rsidP="00A31D84">
      <w:pPr>
        <w:pStyle w:val="ListParagraph"/>
        <w:numPr>
          <w:ilvl w:val="0"/>
          <w:numId w:val="7"/>
        </w:numPr>
      </w:pPr>
      <w:r w:rsidRPr="00A31D84">
        <w:rPr>
          <w:b/>
        </w:rPr>
        <w:t>Microsoft.AspNetCore.Identity.EntityFrameworkCore</w:t>
      </w:r>
      <w:r>
        <w:t xml:space="preserve"> (pre-installed)</w:t>
      </w:r>
    </w:p>
    <w:p w:rsidR="00A31D84" w:rsidRDefault="00A31D84" w:rsidP="00A31D84">
      <w:pPr>
        <w:pStyle w:val="ListParagraph"/>
        <w:numPr>
          <w:ilvl w:val="1"/>
          <w:numId w:val="7"/>
        </w:numPr>
      </w:pPr>
      <w:r>
        <w:t xml:space="preserve">Install in </w:t>
      </w:r>
      <w:r w:rsidRPr="0040362D">
        <w:rPr>
          <w:b/>
        </w:rPr>
        <w:t>DataAccess</w:t>
      </w:r>
      <w:r>
        <w:t xml:space="preserve"> &amp; </w:t>
      </w:r>
      <w:r>
        <w:rPr>
          <w:b/>
        </w:rPr>
        <w:t>Main</w:t>
      </w:r>
      <w:r>
        <w:t xml:space="preserve"> project</w:t>
      </w:r>
    </w:p>
    <w:p w:rsidR="008A3A2A" w:rsidRDefault="008A3A2A" w:rsidP="008A3A2A">
      <w:pPr>
        <w:pStyle w:val="ListParagraph"/>
        <w:ind w:left="1440"/>
      </w:pPr>
    </w:p>
    <w:p w:rsidR="008A3A2A" w:rsidRDefault="008A3A2A" w:rsidP="008A3A2A">
      <w:pPr>
        <w:pStyle w:val="ListParagraph"/>
        <w:numPr>
          <w:ilvl w:val="0"/>
          <w:numId w:val="7"/>
        </w:numPr>
      </w:pPr>
      <w:r w:rsidRPr="00A31D84">
        <w:rPr>
          <w:b/>
        </w:rPr>
        <w:t>Microsoft.EntityFrameworkCore</w:t>
      </w:r>
      <w:r>
        <w:rPr>
          <w:b/>
        </w:rPr>
        <w:t>.SqlServer</w:t>
      </w:r>
      <w:r>
        <w:t xml:space="preserve"> (pre-installed)</w:t>
      </w:r>
    </w:p>
    <w:p w:rsidR="008A3A2A" w:rsidRDefault="008A3A2A" w:rsidP="008A3A2A">
      <w:pPr>
        <w:pStyle w:val="ListParagraph"/>
        <w:numPr>
          <w:ilvl w:val="1"/>
          <w:numId w:val="7"/>
        </w:numPr>
      </w:pPr>
      <w:r>
        <w:t xml:space="preserve">Install in </w:t>
      </w:r>
      <w:r w:rsidRPr="0040362D">
        <w:rPr>
          <w:b/>
        </w:rPr>
        <w:t>DataAccess</w:t>
      </w:r>
      <w:r>
        <w:t xml:space="preserve"> &amp; </w:t>
      </w:r>
      <w:r>
        <w:rPr>
          <w:b/>
        </w:rPr>
        <w:t>Main</w:t>
      </w:r>
      <w:r>
        <w:t xml:space="preserve"> project</w:t>
      </w:r>
    </w:p>
    <w:p w:rsidR="008A3A2A" w:rsidRDefault="008A3A2A" w:rsidP="008A3A2A">
      <w:pPr>
        <w:pStyle w:val="ListParagraph"/>
      </w:pPr>
    </w:p>
    <w:p w:rsidR="006E0F3B" w:rsidRDefault="00432355" w:rsidP="00432355">
      <w:pPr>
        <w:pStyle w:val="Heading1"/>
      </w:pPr>
      <w:r>
        <w:lastRenderedPageBreak/>
        <w:t>Design Plugins</w:t>
      </w:r>
    </w:p>
    <w:p w:rsidR="00432355" w:rsidRDefault="00432355" w:rsidP="00432355">
      <w:pPr>
        <w:pStyle w:val="ListParagraph"/>
        <w:numPr>
          <w:ilvl w:val="0"/>
          <w:numId w:val="8"/>
        </w:numPr>
      </w:pPr>
      <w:r>
        <w:t>BootsWatch</w:t>
      </w:r>
    </w:p>
    <w:p w:rsidR="00432355" w:rsidRDefault="00432355" w:rsidP="00432355">
      <w:pPr>
        <w:pStyle w:val="ListParagraph"/>
        <w:numPr>
          <w:ilvl w:val="0"/>
          <w:numId w:val="8"/>
        </w:numPr>
      </w:pPr>
      <w:r>
        <w:t>DataTables</w:t>
      </w:r>
    </w:p>
    <w:p w:rsidR="00432355" w:rsidRDefault="008E737A" w:rsidP="00432355">
      <w:pPr>
        <w:pStyle w:val="ListParagraph"/>
        <w:numPr>
          <w:ilvl w:val="0"/>
          <w:numId w:val="8"/>
        </w:numPr>
      </w:pPr>
      <w:r>
        <w:t>Toastr</w:t>
      </w:r>
    </w:p>
    <w:p w:rsidR="008E737A" w:rsidRDefault="008E737A" w:rsidP="00432355">
      <w:pPr>
        <w:pStyle w:val="ListParagraph"/>
        <w:numPr>
          <w:ilvl w:val="0"/>
          <w:numId w:val="8"/>
        </w:numPr>
      </w:pPr>
      <w:r>
        <w:t>SweetAlert</w:t>
      </w:r>
    </w:p>
    <w:p w:rsidR="008E737A" w:rsidRDefault="008E737A" w:rsidP="00432355">
      <w:pPr>
        <w:pStyle w:val="ListParagraph"/>
        <w:numPr>
          <w:ilvl w:val="0"/>
          <w:numId w:val="8"/>
        </w:numPr>
      </w:pPr>
      <w:r>
        <w:t>Fon</w:t>
      </w:r>
      <w:r w:rsidR="0017232A">
        <w:t>tAwsome</w:t>
      </w:r>
    </w:p>
    <w:p w:rsidR="0017232A" w:rsidRPr="00432355" w:rsidRDefault="0017232A" w:rsidP="00432355">
      <w:pPr>
        <w:pStyle w:val="ListParagraph"/>
        <w:numPr>
          <w:ilvl w:val="0"/>
          <w:numId w:val="8"/>
        </w:numPr>
      </w:pPr>
      <w:r>
        <w:t>Jquery.serializeJSON</w:t>
      </w:r>
      <w:bookmarkStart w:id="0" w:name="_GoBack"/>
      <w:bookmarkEnd w:id="0"/>
    </w:p>
    <w:sectPr w:rsidR="0017232A" w:rsidRPr="00432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457A7"/>
    <w:multiLevelType w:val="hybridMultilevel"/>
    <w:tmpl w:val="091CF3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F3C52"/>
    <w:multiLevelType w:val="hybridMultilevel"/>
    <w:tmpl w:val="D2964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DA1160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226CF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2238A"/>
    <w:multiLevelType w:val="hybridMultilevel"/>
    <w:tmpl w:val="2EFA9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4D264E"/>
    <w:multiLevelType w:val="hybridMultilevel"/>
    <w:tmpl w:val="685AA6C0"/>
    <w:lvl w:ilvl="0" w:tplc="9C88AFA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E02217"/>
    <w:multiLevelType w:val="hybridMultilevel"/>
    <w:tmpl w:val="EC7E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CB6EFF"/>
    <w:multiLevelType w:val="hybridMultilevel"/>
    <w:tmpl w:val="68CE0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Y3NDc0tTQ3sjBR0lEKTi0uzszPAykwrAUAW1vLfSwAAAA="/>
  </w:docVars>
  <w:rsids>
    <w:rsidRoot w:val="00A21295"/>
    <w:rsid w:val="0017232A"/>
    <w:rsid w:val="00401BB1"/>
    <w:rsid w:val="0040362D"/>
    <w:rsid w:val="00432355"/>
    <w:rsid w:val="0057585E"/>
    <w:rsid w:val="006E0F3B"/>
    <w:rsid w:val="008A3A2A"/>
    <w:rsid w:val="008E737A"/>
    <w:rsid w:val="00A02A2D"/>
    <w:rsid w:val="00A21295"/>
    <w:rsid w:val="00A31D84"/>
    <w:rsid w:val="00C37FE2"/>
    <w:rsid w:val="00EA471C"/>
    <w:rsid w:val="00EA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E5789"/>
  <w15:chartTrackingRefBased/>
  <w15:docId w15:val="{C6276F65-50CD-4204-8EB0-60BEFD7C5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0F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2129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12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2129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0F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Jahin Akif</dc:creator>
  <cp:keywords/>
  <dc:description/>
  <cp:lastModifiedBy>Ahmed Jahin Akif</cp:lastModifiedBy>
  <cp:revision>9</cp:revision>
  <dcterms:created xsi:type="dcterms:W3CDTF">2021-11-02T05:15:00Z</dcterms:created>
  <dcterms:modified xsi:type="dcterms:W3CDTF">2021-11-02T09:14:00Z</dcterms:modified>
</cp:coreProperties>
</file>